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68E15" w14:textId="6DE93356" w:rsidR="007B5F45" w:rsidRPr="00B710D4" w:rsidRDefault="00F27EE5" w:rsidP="007B5F45">
      <w:pPr>
        <w:bidi/>
        <w:jc w:val="center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برنامه زمان بندی در</w:t>
      </w:r>
      <w:r w:rsidR="007B5F45" w:rsidRPr="00B710D4">
        <w:rPr>
          <w:rFonts w:cs="B Nazanin"/>
          <w:b/>
          <w:bCs/>
          <w:rtl/>
        </w:rPr>
        <w:t xml:space="preserve"> دوره</w:t>
      </w:r>
      <w:r w:rsidR="007B5F45" w:rsidRPr="00B710D4">
        <w:rPr>
          <w:rFonts w:cs="B Nazanin"/>
          <w:b/>
          <w:bCs/>
          <w:rtl/>
          <w:lang w:bidi="fa-IR"/>
        </w:rPr>
        <w:softHyphen/>
      </w:r>
      <w:r w:rsidR="007B5F45" w:rsidRPr="00B710D4">
        <w:rPr>
          <w:rFonts w:cs="B Nazanin"/>
          <w:b/>
          <w:bCs/>
          <w:rtl/>
        </w:rPr>
        <w:t xml:space="preserve">ي </w:t>
      </w:r>
      <w:r>
        <w:rPr>
          <w:rFonts w:cs="B Nazanin" w:hint="cs"/>
          <w:b/>
          <w:bCs/>
          <w:rtl/>
        </w:rPr>
        <w:t xml:space="preserve">دکتری </w:t>
      </w:r>
      <w:r w:rsidR="007B5F45" w:rsidRPr="00B710D4">
        <w:rPr>
          <w:rFonts w:cs="B Nazanin"/>
          <w:b/>
          <w:bCs/>
          <w:rtl/>
        </w:rPr>
        <w:t>ر</w:t>
      </w:r>
      <w:r w:rsidR="007B5F45" w:rsidRPr="00B710D4">
        <w:rPr>
          <w:rFonts w:cs="B Nazanin" w:hint="cs"/>
          <w:b/>
          <w:bCs/>
          <w:rtl/>
        </w:rPr>
        <w:t>ﺷﺘﻪ</w:t>
      </w:r>
      <w:r w:rsidR="007B5F45" w:rsidRPr="00B710D4">
        <w:rPr>
          <w:rFonts w:cs="B Nazanin"/>
          <w:b/>
          <w:bCs/>
          <w:rtl/>
        </w:rPr>
        <w:t xml:space="preserve"> </w:t>
      </w:r>
      <w:r w:rsidR="007B5F45" w:rsidRPr="00B710D4">
        <w:rPr>
          <w:rFonts w:cs="B Nazanin" w:hint="cs"/>
          <w:b/>
          <w:bCs/>
          <w:rtl/>
        </w:rPr>
        <w:t>ﻣﻬﻨﺪﺳﻲ</w:t>
      </w:r>
      <w:r w:rsidR="007B5F45" w:rsidRPr="00B710D4">
        <w:rPr>
          <w:rFonts w:cs="B Nazanin"/>
          <w:b/>
          <w:bCs/>
          <w:rtl/>
        </w:rPr>
        <w:t xml:space="preserve"> </w:t>
      </w:r>
      <w:r w:rsidR="007B5F45" w:rsidRPr="00B710D4">
        <w:rPr>
          <w:rFonts w:cs="B Nazanin" w:hint="cs"/>
          <w:b/>
          <w:bCs/>
          <w:rtl/>
        </w:rPr>
        <w:t>ﻋﻠﻮ</w:t>
      </w:r>
      <w:r w:rsidR="007B5F45" w:rsidRPr="00B710D4">
        <w:rPr>
          <w:rFonts w:cs="B Nazanin" w:hint="eastAsia"/>
          <w:b/>
          <w:bCs/>
          <w:rtl/>
        </w:rPr>
        <w:t>م</w:t>
      </w:r>
      <w:r w:rsidR="007B5F45" w:rsidRPr="00B710D4">
        <w:rPr>
          <w:rFonts w:cs="B Nazanin"/>
          <w:b/>
          <w:bCs/>
          <w:rtl/>
        </w:rPr>
        <w:t xml:space="preserve"> دا</w:t>
      </w:r>
      <w:r w:rsidR="007B5F45" w:rsidRPr="00B710D4">
        <w:rPr>
          <w:rFonts w:cs="B Nazanin" w:hint="cs"/>
          <w:b/>
          <w:bCs/>
          <w:rtl/>
        </w:rPr>
        <w:t>ﻣﻲ</w:t>
      </w:r>
      <w:r w:rsidR="007B5F45" w:rsidRPr="00B710D4">
        <w:rPr>
          <w:rFonts w:cs="B Nazanin"/>
          <w:b/>
          <w:bCs/>
          <w:rtl/>
        </w:rPr>
        <w:t xml:space="preserve"> </w:t>
      </w:r>
      <w:r w:rsidR="004D0D49">
        <w:rPr>
          <w:rFonts w:cs="B Nazanin" w:hint="cs"/>
          <w:b/>
          <w:bCs/>
          <w:rtl/>
        </w:rPr>
        <w:t xml:space="preserve">- گرایش </w:t>
      </w:r>
      <w:r w:rsidR="00A92660">
        <w:rPr>
          <w:rFonts w:cs="B Nazanin" w:hint="cs"/>
          <w:b/>
          <w:bCs/>
          <w:rtl/>
        </w:rPr>
        <w:t>فیزیولوژی دام و طیور</w:t>
      </w:r>
    </w:p>
    <w:p w14:paraId="76D59218" w14:textId="58BE021F" w:rsidR="007B5F45" w:rsidRDefault="007B5F45" w:rsidP="007B5F45">
      <w:pPr>
        <w:bidi/>
        <w:jc w:val="center"/>
        <w:rPr>
          <w:rFonts w:cs="B Nazanin"/>
          <w:b/>
          <w:bCs/>
          <w:rtl/>
        </w:rPr>
      </w:pPr>
      <w:r w:rsidRPr="00B710D4">
        <w:rPr>
          <w:rFonts w:cs="B Nazanin" w:hint="cs"/>
          <w:b/>
          <w:bCs/>
          <w:rtl/>
        </w:rPr>
        <w:t>ﺟﻤﻊ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ﻫﺎ</w:t>
      </w:r>
      <w:r w:rsidRPr="00B710D4">
        <w:rPr>
          <w:rFonts w:cs="B Nazanin" w:hint="eastAsia"/>
          <w:b/>
          <w:bCs/>
          <w:rtl/>
        </w:rPr>
        <w:t>ي</w:t>
      </w:r>
      <w:r w:rsidRPr="00B710D4">
        <w:rPr>
          <w:rFonts w:cs="B Nazanin"/>
          <w:b/>
          <w:bCs/>
          <w:rtl/>
        </w:rPr>
        <w:t xml:space="preserve"> در</w:t>
      </w:r>
      <w:r w:rsidRPr="00B710D4">
        <w:rPr>
          <w:rFonts w:cs="B Nazanin" w:hint="cs"/>
          <w:b/>
          <w:bCs/>
          <w:rtl/>
        </w:rPr>
        <w:t>ﺳﻲ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ﺟﻬﺖ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ﻓﺎ</w:t>
      </w:r>
      <w:r w:rsidRPr="00B710D4">
        <w:rPr>
          <w:rFonts w:cs="B Nazanin" w:hint="eastAsia"/>
          <w:b/>
          <w:bCs/>
          <w:rtl/>
        </w:rPr>
        <w:t>رغ</w:t>
      </w:r>
      <w:r w:rsidRPr="00B710D4">
        <w:rPr>
          <w:rFonts w:cs="B Nazanin"/>
          <w:b/>
          <w:bCs/>
          <w:rtl/>
        </w:rPr>
        <w:t xml:space="preserve"> ا</w:t>
      </w:r>
      <w:r w:rsidRPr="00B710D4">
        <w:rPr>
          <w:rFonts w:cs="B Nazanin" w:hint="cs"/>
          <w:b/>
          <w:bCs/>
          <w:rtl/>
        </w:rPr>
        <w:t>ﻟﺘﺤﺼﻴﻠﻲ</w:t>
      </w:r>
      <w:r w:rsidRPr="00B710D4">
        <w:rPr>
          <w:rFonts w:cs="B Nazanin"/>
          <w:b/>
          <w:bCs/>
          <w:rtl/>
        </w:rPr>
        <w:t xml:space="preserve">: </w:t>
      </w:r>
      <w:r w:rsidR="004D0D49">
        <w:rPr>
          <w:rFonts w:cs="B Nazanin" w:hint="cs"/>
          <w:b/>
          <w:bCs/>
          <w:rtl/>
        </w:rPr>
        <w:t>3</w:t>
      </w:r>
      <w:r w:rsidR="00F27EE5">
        <w:rPr>
          <w:rFonts w:cs="B Nazanin" w:hint="cs"/>
          <w:b/>
          <w:bCs/>
          <w:rtl/>
        </w:rPr>
        <w:t>6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</w:t>
      </w:r>
    </w:p>
    <w:p w14:paraId="7A529415" w14:textId="77FD7AA3" w:rsidR="007B5F45" w:rsidRDefault="004D0D49" w:rsidP="007B5F45">
      <w:pPr>
        <w:bidi/>
        <w:spacing w:after="0" w:line="240" w:lineRule="auto"/>
        <w:jc w:val="center"/>
        <w:rPr>
          <w:rFonts w:cs="B Nazanin"/>
          <w:b/>
          <w:bCs/>
          <w:sz w:val="18"/>
          <w:szCs w:val="18"/>
        </w:rPr>
      </w:pPr>
      <w:r>
        <w:rPr>
          <w:rFonts w:cs="B Nazanin" w:hint="cs"/>
          <w:b/>
          <w:bCs/>
          <w:sz w:val="18"/>
          <w:szCs w:val="18"/>
          <w:rtl/>
        </w:rPr>
        <w:t>دروس الزامی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 یا اصلی</w:t>
      </w:r>
      <w:r>
        <w:rPr>
          <w:rFonts w:cs="B Nazanin" w:hint="cs"/>
          <w:b/>
          <w:bCs/>
          <w:sz w:val="18"/>
          <w:szCs w:val="18"/>
          <w:rtl/>
        </w:rPr>
        <w:t xml:space="preserve"> : 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16 </w:t>
      </w:r>
      <w:r>
        <w:rPr>
          <w:rFonts w:cs="B Nazanin" w:hint="cs"/>
          <w:b/>
          <w:bCs/>
          <w:sz w:val="18"/>
          <w:szCs w:val="18"/>
          <w:rtl/>
        </w:rPr>
        <w:t xml:space="preserve">واحد                                                             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                                               </w:t>
      </w:r>
      <w:r>
        <w:rPr>
          <w:rFonts w:cs="B Nazanin" w:hint="cs"/>
          <w:b/>
          <w:bCs/>
          <w:sz w:val="18"/>
          <w:szCs w:val="18"/>
          <w:rtl/>
        </w:rPr>
        <w:t xml:space="preserve">پایان نامه: 6 واحد </w:t>
      </w:r>
    </w:p>
    <w:p w14:paraId="1057C8A6" w14:textId="77777777" w:rsidR="000A25A6" w:rsidRPr="007B5F45" w:rsidRDefault="000A25A6" w:rsidP="00AC2E47">
      <w:pPr>
        <w:bidi/>
        <w:spacing w:after="0" w:line="240" w:lineRule="auto"/>
        <w:jc w:val="center"/>
        <w:rPr>
          <w:b/>
          <w:bCs/>
          <w:color w:val="000000" w:themeColor="text1"/>
          <w:sz w:val="18"/>
          <w:szCs w:val="18"/>
          <w:rtl/>
        </w:rPr>
      </w:pPr>
    </w:p>
    <w:p w14:paraId="12B95269" w14:textId="77777777" w:rsidR="003F4EA3" w:rsidRDefault="003F4EA3" w:rsidP="007B5F45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02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549"/>
        <w:gridCol w:w="851"/>
        <w:gridCol w:w="1020"/>
        <w:gridCol w:w="2520"/>
        <w:gridCol w:w="1170"/>
        <w:gridCol w:w="270"/>
        <w:gridCol w:w="831"/>
        <w:gridCol w:w="1418"/>
        <w:gridCol w:w="709"/>
        <w:gridCol w:w="708"/>
        <w:gridCol w:w="2694"/>
        <w:gridCol w:w="992"/>
      </w:tblGrid>
      <w:tr w:rsidR="008A6E29" w:rsidRPr="00FB7DFF" w14:paraId="4E8D130A" w14:textId="77777777" w:rsidTr="007B5F45">
        <w:trPr>
          <w:trHeight w:val="351"/>
          <w:jc w:val="center"/>
        </w:trPr>
        <w:tc>
          <w:tcPr>
            <w:tcW w:w="1170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A9B5245" w14:textId="3A2DD72C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اساتید </w:t>
            </w:r>
          </w:p>
        </w:tc>
        <w:tc>
          <w:tcPr>
            <w:tcW w:w="154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3B00FE2" w14:textId="51840D65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نوع واحد </w:t>
            </w:r>
          </w:p>
        </w:tc>
        <w:tc>
          <w:tcPr>
            <w:tcW w:w="1871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45E43B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F59A66A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دوم</w:t>
            </w:r>
          </w:p>
        </w:tc>
        <w:tc>
          <w:tcPr>
            <w:tcW w:w="1170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D521AF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1E1ED4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359357A" w14:textId="7C8C0287" w:rsidR="008A6E29" w:rsidRPr="00FB7DFF" w:rsidRDefault="00FA510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065845A" w14:textId="1D456EE2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نوع واحد 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193546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C1AAA5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اول</w:t>
            </w: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06D1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8A6E29" w:rsidRPr="00FB7DFF" w14:paraId="209FCC52" w14:textId="77777777" w:rsidTr="007B5F45">
        <w:trPr>
          <w:trHeight w:val="159"/>
          <w:jc w:val="center"/>
        </w:trPr>
        <w:tc>
          <w:tcPr>
            <w:tcW w:w="1170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5205441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44D117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BA4B4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10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89ABB7F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317B9E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170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043805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89ECCD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25220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E97632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0C38544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7DC611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C856B9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92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57DA7EB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1E3D14" w:rsidRPr="00FB7DFF" w14:paraId="146231F4" w14:textId="77777777" w:rsidTr="006E0A51">
        <w:trPr>
          <w:trHeight w:val="332"/>
          <w:jc w:val="center"/>
        </w:trPr>
        <w:tc>
          <w:tcPr>
            <w:tcW w:w="1170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D6E397C" w14:textId="7708647B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فرزین پور</w:t>
            </w:r>
          </w:p>
        </w:tc>
        <w:tc>
          <w:tcPr>
            <w:tcW w:w="154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78A01FC3" w14:textId="0766FC9C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tcBorders>
              <w:top w:val="single" w:sz="12" w:space="0" w:color="000000" w:themeColor="text1"/>
            </w:tcBorders>
            <w:shd w:val="clear" w:color="auto" w:fill="auto"/>
          </w:tcPr>
          <w:p w14:paraId="31EF7440" w14:textId="21D5B42A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10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A4B9131" w14:textId="3B03BEC3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500DEBC0" w14:textId="55DFCE01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 xml:space="preserve">ناباروری  در حیوانات مزرعه ای </w:t>
            </w:r>
          </w:p>
        </w:tc>
        <w:tc>
          <w:tcPr>
            <w:tcW w:w="1170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411A149E" w14:textId="680C392C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169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95D282" w14:textId="7777777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EB9884A" w14:textId="16B4C0E9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فرشاد- رستم زاده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EAE482A" w14:textId="237A451C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F133F76" w14:textId="64C68868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076614B" w14:textId="1B820964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87F4268" w14:textId="63A9B6EA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 xml:space="preserve">فیزیولوژی سلولی  </w:t>
            </w:r>
          </w:p>
        </w:tc>
        <w:tc>
          <w:tcPr>
            <w:tcW w:w="992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523402F" w14:textId="16198E53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163</w:t>
            </w:r>
          </w:p>
        </w:tc>
      </w:tr>
      <w:tr w:rsidR="001E3D14" w:rsidRPr="00FB7DFF" w14:paraId="23B0E9B8" w14:textId="77777777" w:rsidTr="006E0A51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1623202E" w14:textId="1D2C2E60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وزیری</w:t>
            </w:r>
          </w:p>
        </w:tc>
        <w:tc>
          <w:tcPr>
            <w:tcW w:w="1549" w:type="dxa"/>
            <w:shd w:val="clear" w:color="auto" w:fill="auto"/>
          </w:tcPr>
          <w:p w14:paraId="5C964393" w14:textId="2B982B4D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اصلی </w:t>
            </w:r>
          </w:p>
        </w:tc>
        <w:tc>
          <w:tcPr>
            <w:tcW w:w="851" w:type="dxa"/>
            <w:shd w:val="clear" w:color="auto" w:fill="auto"/>
          </w:tcPr>
          <w:p w14:paraId="0BAB4775" w14:textId="0A9A77BE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44E0F9F1" w14:textId="7619AFE9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05E1735D" w14:textId="347CFD1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 xml:space="preserve">بافت شناسی 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5135DF9" w14:textId="05CDFB5E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71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308F339" w14:textId="7777777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49679C69" w14:textId="0A056146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فرشاد</w:t>
            </w:r>
          </w:p>
        </w:tc>
        <w:tc>
          <w:tcPr>
            <w:tcW w:w="1418" w:type="dxa"/>
            <w:shd w:val="clear" w:color="auto" w:fill="auto"/>
          </w:tcPr>
          <w:p w14:paraId="26E845A8" w14:textId="2A67734C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اصلی </w:t>
            </w:r>
          </w:p>
        </w:tc>
        <w:tc>
          <w:tcPr>
            <w:tcW w:w="709" w:type="dxa"/>
            <w:shd w:val="clear" w:color="auto" w:fill="auto"/>
          </w:tcPr>
          <w:p w14:paraId="37C50BE2" w14:textId="2A150998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1D65AC61" w14:textId="161F8656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6092BF75" w14:textId="598FB8F6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A92660">
              <w:rPr>
                <w:rFonts w:ascii="B Nazanin" w:hAnsi="B Nazanin" w:cs="B Nazanin"/>
                <w:sz w:val="16"/>
                <w:szCs w:val="16"/>
                <w:rtl/>
              </w:rPr>
              <w:t>فيزيولوژي توليدمثل</w:t>
            </w:r>
            <w:r w:rsidRPr="00A92660">
              <w:rPr>
                <w:rFonts w:ascii="B Nazanin" w:hAnsi="B Nazanin" w:cs="B Nazanin"/>
                <w:sz w:val="16"/>
                <w:szCs w:val="16"/>
                <w:rtl/>
              </w:rPr>
              <w:cr/>
              <w:t>پيشرفته</w:t>
            </w: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78C7CA83" w14:textId="06BD42C2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72</w:t>
            </w:r>
          </w:p>
        </w:tc>
      </w:tr>
      <w:tr w:rsidR="001E3D14" w:rsidRPr="00FB7DFF" w14:paraId="63FCF2B2" w14:textId="77777777" w:rsidTr="006E0A51">
        <w:trPr>
          <w:trHeight w:val="373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03017F" w14:textId="75083A5A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فرشاد- فرزین پور</w:t>
            </w:r>
          </w:p>
        </w:tc>
        <w:tc>
          <w:tcPr>
            <w:tcW w:w="1549" w:type="dxa"/>
            <w:shd w:val="clear" w:color="auto" w:fill="auto"/>
          </w:tcPr>
          <w:p w14:paraId="6F5D542E" w14:textId="3858EE2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اصلی </w:t>
            </w:r>
          </w:p>
        </w:tc>
        <w:tc>
          <w:tcPr>
            <w:tcW w:w="851" w:type="dxa"/>
            <w:shd w:val="clear" w:color="auto" w:fill="auto"/>
          </w:tcPr>
          <w:p w14:paraId="6A7349E4" w14:textId="3CB6066C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63E6A04B" w14:textId="1936D821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21A04FBD" w14:textId="212A60CD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مباحث نوین در فیزیولزی دام و طیور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E1FCE1E" w14:textId="553119A8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82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33212D" w14:textId="7777777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8C91BD" w14:textId="418D9805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فرزین پور</w:t>
            </w:r>
          </w:p>
        </w:tc>
        <w:tc>
          <w:tcPr>
            <w:tcW w:w="1418" w:type="dxa"/>
            <w:shd w:val="clear" w:color="auto" w:fill="auto"/>
          </w:tcPr>
          <w:p w14:paraId="0CBFEA10" w14:textId="7FDED234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اصلی </w:t>
            </w:r>
          </w:p>
        </w:tc>
        <w:tc>
          <w:tcPr>
            <w:tcW w:w="709" w:type="dxa"/>
            <w:shd w:val="clear" w:color="auto" w:fill="auto"/>
          </w:tcPr>
          <w:p w14:paraId="39831897" w14:textId="060CCF68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75533C35" w14:textId="0044812C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539B7EA" w14:textId="013C690B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A92660">
              <w:rPr>
                <w:rFonts w:ascii="B Nazanin" w:hAnsi="B Nazanin" w:cs="B Nazanin"/>
                <w:sz w:val="16"/>
                <w:szCs w:val="16"/>
                <w:rtl/>
              </w:rPr>
              <w:t>فيزيولوژي توليدمثل</w:t>
            </w:r>
            <w:r w:rsidRPr="00A92660">
              <w:rPr>
                <w:rFonts w:ascii="B Nazanin" w:hAnsi="B Nazanin" w:cs="B Nazanin"/>
                <w:sz w:val="16"/>
                <w:szCs w:val="16"/>
                <w:rtl/>
              </w:rPr>
              <w:cr/>
              <w:t>پيشرفته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62514CD2" w14:textId="6EE56ADE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73</w:t>
            </w:r>
          </w:p>
        </w:tc>
      </w:tr>
      <w:tr w:rsidR="001E3D14" w:rsidRPr="00FB7DFF" w14:paraId="48E1534B" w14:textId="77777777" w:rsidTr="006E0A51">
        <w:trPr>
          <w:trHeight w:val="406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79F791C5" w14:textId="725E7BCE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A92660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>فرشاد- فرز</w:t>
            </w:r>
            <w:r w:rsidRPr="00A92660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A92660">
              <w:rPr>
                <w:rFonts w:ascii="B Nazanin" w:hAnsi="B Nazanin" w:cs="B Nazanin" w:hint="eastAsia"/>
                <w:color w:val="000000" w:themeColor="text1"/>
                <w:sz w:val="16"/>
                <w:szCs w:val="16"/>
                <w:rtl/>
              </w:rPr>
              <w:t>ن</w:t>
            </w:r>
            <w:r w:rsidRPr="00A92660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 xml:space="preserve"> پور</w:t>
            </w: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549" w:type="dxa"/>
            <w:shd w:val="clear" w:color="auto" w:fill="auto"/>
          </w:tcPr>
          <w:p w14:paraId="29A01D1E" w14:textId="302706C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shd w:val="clear" w:color="auto" w:fill="auto"/>
          </w:tcPr>
          <w:p w14:paraId="7E89C6C3" w14:textId="31581E8A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20" w:type="dxa"/>
            <w:shd w:val="clear" w:color="auto" w:fill="auto"/>
          </w:tcPr>
          <w:p w14:paraId="069B0FE5" w14:textId="5D53E474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2520" w:type="dxa"/>
            <w:shd w:val="clear" w:color="auto" w:fill="auto"/>
          </w:tcPr>
          <w:p w14:paraId="05BD6AC9" w14:textId="215719F1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سمینار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4EB64309" w14:textId="64A67A29" w:rsidR="001E3D14" w:rsidRPr="00A30008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269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1369BF1" w14:textId="7777777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7094710" w14:textId="08FF86B8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وزیری</w:t>
            </w:r>
          </w:p>
        </w:tc>
        <w:tc>
          <w:tcPr>
            <w:tcW w:w="1418" w:type="dxa"/>
            <w:shd w:val="clear" w:color="auto" w:fill="auto"/>
          </w:tcPr>
          <w:p w14:paraId="69F81AD5" w14:textId="19C90D68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709" w:type="dxa"/>
            <w:shd w:val="clear" w:color="auto" w:fill="auto"/>
          </w:tcPr>
          <w:p w14:paraId="6E2A5E67" w14:textId="46FDD3A9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</w:tcPr>
          <w:p w14:paraId="6A748D60" w14:textId="5AE6918C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2694" w:type="dxa"/>
            <w:shd w:val="clear" w:color="auto" w:fill="auto"/>
          </w:tcPr>
          <w:p w14:paraId="146094BD" w14:textId="5C21275B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 xml:space="preserve">فناوری و روش های آزمایشگاهی 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5836C99C" w14:textId="110BABC7" w:rsidR="001E3D14" w:rsidRPr="00FB7DFF" w:rsidRDefault="001E3D14" w:rsidP="001E3D14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81</w:t>
            </w:r>
          </w:p>
        </w:tc>
      </w:tr>
      <w:tr w:rsidR="008A6E29" w:rsidRPr="00FB7DFF" w14:paraId="1CAC0B92" w14:textId="77777777" w:rsidTr="007B5F45">
        <w:trPr>
          <w:trHeight w:val="369"/>
          <w:jc w:val="center"/>
        </w:trPr>
        <w:tc>
          <w:tcPr>
            <w:tcW w:w="4590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53FF675" w14:textId="3B9B9F27" w:rsidR="008A6E29" w:rsidRPr="00FB7DFF" w:rsidRDefault="00A92660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7</w:t>
            </w:r>
          </w:p>
        </w:tc>
        <w:tc>
          <w:tcPr>
            <w:tcW w:w="369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1DEBCE6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01879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66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ABB82FF" w14:textId="4CEBDE80" w:rsidR="008A6E29" w:rsidRPr="00FB7DFF" w:rsidRDefault="00A92660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9</w:t>
            </w: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9D53FE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0F44A0C8" w14:textId="77777777" w:rsidR="008A6E29" w:rsidRDefault="008A6E29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p w14:paraId="56D8C9BC" w14:textId="77777777" w:rsidR="0059369B" w:rsidRPr="00AC2E47" w:rsidRDefault="0059369B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48" w:type="dxa"/>
        <w:jc w:val="center"/>
        <w:tblLayout w:type="fixed"/>
        <w:tblLook w:val="04A0" w:firstRow="1" w:lastRow="0" w:firstColumn="1" w:lastColumn="0" w:noHBand="0" w:noVBand="1"/>
      </w:tblPr>
      <w:tblGrid>
        <w:gridCol w:w="1229"/>
        <w:gridCol w:w="1559"/>
        <w:gridCol w:w="993"/>
        <w:gridCol w:w="850"/>
        <w:gridCol w:w="2587"/>
        <w:gridCol w:w="1099"/>
        <w:gridCol w:w="283"/>
        <w:gridCol w:w="992"/>
        <w:gridCol w:w="1418"/>
        <w:gridCol w:w="709"/>
        <w:gridCol w:w="708"/>
        <w:gridCol w:w="2694"/>
        <w:gridCol w:w="827"/>
      </w:tblGrid>
      <w:tr w:rsidR="00AC2E47" w:rsidRPr="004C33A1" w14:paraId="54FF8320" w14:textId="77777777" w:rsidTr="004C33A1">
        <w:trPr>
          <w:trHeight w:val="321"/>
          <w:jc w:val="center"/>
        </w:trPr>
        <w:tc>
          <w:tcPr>
            <w:tcW w:w="1229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55C00A2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55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352B1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843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65FC1C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299B8A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چهارم</w:t>
            </w:r>
          </w:p>
        </w:tc>
        <w:tc>
          <w:tcPr>
            <w:tcW w:w="1099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E4D8B7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3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FEC92A0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01C1CCA9" w14:textId="177C78E8" w:rsidR="00AC2E47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D51C48" w14:textId="1D3715AE" w:rsidR="00AC2E47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وع واحد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AAA2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1184195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سوم</w:t>
            </w:r>
          </w:p>
        </w:tc>
        <w:tc>
          <w:tcPr>
            <w:tcW w:w="827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98DA6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AC2E47" w:rsidRPr="004C33A1" w14:paraId="56F5DBA6" w14:textId="77777777" w:rsidTr="004C33A1">
        <w:trPr>
          <w:trHeight w:val="145"/>
          <w:jc w:val="center"/>
        </w:trPr>
        <w:tc>
          <w:tcPr>
            <w:tcW w:w="1229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95637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2B8B7C37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29192F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B7D353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6732FA48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099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B881E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65C94BF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8C339B4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48991D3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CAC008E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D9E0434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21416B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827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7B7F31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AC2E47" w:rsidRPr="004C33A1" w14:paraId="796C1AE3" w14:textId="77777777" w:rsidTr="004C33A1">
        <w:trPr>
          <w:trHeight w:val="591"/>
          <w:jc w:val="center"/>
        </w:trPr>
        <w:tc>
          <w:tcPr>
            <w:tcW w:w="1229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30F859C7" w14:textId="7930023C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2990567" w14:textId="4EB3B5A1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3711FA8" w14:textId="38EC5AA2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5D81E57" w14:textId="44CDC115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F10ACD2" w14:textId="7A4B2C5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DC2DD7C" w14:textId="603E9E7A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7B7DF25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13F88D73" w14:textId="0A08D240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15723AF" w14:textId="3986F8F0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700BF2D" w14:textId="07258CD1" w:rsidR="00AC2E47" w:rsidRPr="004C33A1" w:rsidRDefault="004C5DA8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B2E995" w14:textId="7FB8750C" w:rsidR="00AC2E47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4B7B081" w14:textId="46B0ACF7" w:rsidR="00AC2E47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lang w:bidi="fa-IR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زبان تخصصی</w:t>
            </w:r>
          </w:p>
        </w:tc>
        <w:tc>
          <w:tcPr>
            <w:tcW w:w="827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5FB0142" w14:textId="637F1866" w:rsidR="00AC2E47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84</w:t>
            </w:r>
          </w:p>
        </w:tc>
      </w:tr>
      <w:tr w:rsidR="00FD4591" w:rsidRPr="004C33A1" w14:paraId="3AC62474" w14:textId="77777777" w:rsidTr="004C33A1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3507578" w14:textId="41D2A81D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0B751F1" w14:textId="36DD51BC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CF39C2" w14:textId="5E5DC74D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E78B97" w14:textId="24750923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shd w:val="clear" w:color="auto" w:fill="auto"/>
            <w:vAlign w:val="center"/>
          </w:tcPr>
          <w:p w14:paraId="40E2E31B" w14:textId="30F0EDAF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2F4A54" w14:textId="5D52993E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434DA2" w14:textId="77777777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10626E0" w14:textId="3EECAA03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40E5637" w14:textId="3040BF03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0E32C2" w14:textId="607B7C07" w:rsidR="00FD4591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CBDE77D" w14:textId="209706AD" w:rsidR="00FD4591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6C6663ED" w14:textId="786AF005" w:rsidR="00FD4591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آرمون جامع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F1459CF" w14:textId="33ADA77E" w:rsidR="00FD4591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54</w:t>
            </w:r>
          </w:p>
        </w:tc>
      </w:tr>
      <w:tr w:rsidR="00F27EE5" w:rsidRPr="004C33A1" w14:paraId="7AFC6AD9" w14:textId="77777777" w:rsidTr="004C33A1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BE8BBF8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A7FF554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9F3885B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EC2FA08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shd w:val="clear" w:color="auto" w:fill="auto"/>
            <w:vAlign w:val="center"/>
          </w:tcPr>
          <w:p w14:paraId="38FEB8C2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F02B8A1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71BD46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476F688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2DC798D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F2FEE43" w14:textId="7AFFA8C4" w:rsidR="00F27EE5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CD46A96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694" w:type="dxa"/>
            <w:shd w:val="clear" w:color="auto" w:fill="auto"/>
            <w:vAlign w:val="center"/>
          </w:tcPr>
          <w:p w14:paraId="7C09EC0F" w14:textId="229FE424" w:rsidR="00F27EE5" w:rsidRDefault="00F27EE5" w:rsidP="004C33A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رساله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3B1E720" w14:textId="19F7478C" w:rsidR="00F27EE5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62</w:t>
            </w:r>
          </w:p>
        </w:tc>
      </w:tr>
      <w:tr w:rsidR="00F33E39" w:rsidRPr="004C33A1" w14:paraId="47424034" w14:textId="77777777" w:rsidTr="004C33A1">
        <w:trPr>
          <w:trHeight w:val="321"/>
          <w:jc w:val="center"/>
        </w:trPr>
        <w:tc>
          <w:tcPr>
            <w:tcW w:w="4631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01D1726" w14:textId="5F4BC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0DF5A2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D94FFC0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827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8242F8F" w14:textId="44FF5068" w:rsidR="00F33E39" w:rsidRPr="004C33A1" w:rsidRDefault="008C3AAA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521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F414D60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53A5ED0C" w14:textId="77777777" w:rsidR="00AC2E47" w:rsidRDefault="00AC2E47" w:rsidP="00AC2E47">
      <w:pPr>
        <w:bidi/>
        <w:spacing w:after="0" w:line="240" w:lineRule="auto"/>
        <w:jc w:val="center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785B0CBD" w14:textId="77777777" w:rsidR="00543703" w:rsidRDefault="00543703" w:rsidP="00543703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1395D77A" w14:textId="77777777" w:rsidR="00AC2E47" w:rsidRPr="00AC2E47" w:rsidRDefault="00AC2E47" w:rsidP="00AC2E47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79BE8E61" w14:textId="77777777" w:rsidR="0059369B" w:rsidRPr="00AC2E47" w:rsidRDefault="0059369B" w:rsidP="0059369B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2A293316" w14:textId="02DA0BD4" w:rsidR="00AC2E47" w:rsidRPr="000C41FA" w:rsidRDefault="00AC2E47" w:rsidP="00042D42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sectPr w:rsidR="00AC2E47" w:rsidRPr="000C41FA" w:rsidSect="00023073">
      <w:headerReference w:type="default" r:id="rId7"/>
      <w:pgSz w:w="16839" w:h="11907" w:orient="landscape" w:code="9"/>
      <w:pgMar w:top="357" w:right="397" w:bottom="357" w:left="397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C334D" w14:textId="77777777" w:rsidR="0020387B" w:rsidRDefault="0020387B" w:rsidP="00172924">
      <w:pPr>
        <w:spacing w:after="0" w:line="240" w:lineRule="auto"/>
      </w:pPr>
      <w:r>
        <w:separator/>
      </w:r>
    </w:p>
  </w:endnote>
  <w:endnote w:type="continuationSeparator" w:id="0">
    <w:p w14:paraId="717F6F40" w14:textId="77777777" w:rsidR="0020387B" w:rsidRDefault="0020387B" w:rsidP="0017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EF201" w14:textId="77777777" w:rsidR="0020387B" w:rsidRDefault="0020387B" w:rsidP="00172924">
      <w:pPr>
        <w:spacing w:after="0" w:line="240" w:lineRule="auto"/>
      </w:pPr>
      <w:r>
        <w:separator/>
      </w:r>
    </w:p>
  </w:footnote>
  <w:footnote w:type="continuationSeparator" w:id="0">
    <w:p w14:paraId="7F64EC96" w14:textId="77777777" w:rsidR="0020387B" w:rsidRDefault="0020387B" w:rsidP="001729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7D710" w14:textId="50513DFC" w:rsidR="008A6E29" w:rsidRDefault="008A6E29" w:rsidP="007B5F45">
    <w:pPr>
      <w:pStyle w:val="Header"/>
      <w:bidi/>
      <w:rPr>
        <w:rFonts w:cs="B Mitra"/>
        <w:b/>
        <w:bCs/>
        <w:color w:val="000000" w:themeColor="text1"/>
        <w:sz w:val="28"/>
        <w:szCs w:val="28"/>
        <w:rtl/>
        <w:lang w:bidi="fa-IR"/>
      </w:rPr>
    </w:pPr>
    <w:r w:rsidRPr="00F64975">
      <w:rPr>
        <w:rFonts w:cs="B Mitra"/>
        <w:b/>
        <w:bCs/>
        <w:noProof/>
        <w:color w:val="000000" w:themeColor="text1"/>
        <w:sz w:val="28"/>
        <w:szCs w:val="28"/>
        <w:rtl/>
      </w:rPr>
      <w:drawing>
        <wp:anchor distT="0" distB="0" distL="114300" distR="114300" simplePos="0" relativeHeight="251658752" behindDoc="0" locked="0" layoutInCell="1" allowOverlap="1" wp14:anchorId="6C87E074" wp14:editId="33BAB528">
          <wp:simplePos x="0" y="0"/>
          <wp:positionH relativeFrom="column">
            <wp:posOffset>7800340</wp:posOffset>
          </wp:positionH>
          <wp:positionV relativeFrom="paragraph">
            <wp:posOffset>-90805</wp:posOffset>
          </wp:positionV>
          <wp:extent cx="2052320" cy="539750"/>
          <wp:effectExtent l="0" t="0" r="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sser\Download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9239FC" w14:textId="57C3D406" w:rsidR="00172924" w:rsidRPr="008A6E29" w:rsidRDefault="00172924" w:rsidP="008A6E2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LY0NjawMLc0MDBR0lEKTi0uzszPAykwNKgFACiB4k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271E"/>
    <w:rsid w:val="000227E5"/>
    <w:rsid w:val="00023073"/>
    <w:rsid w:val="00023BF1"/>
    <w:rsid w:val="00024186"/>
    <w:rsid w:val="00024796"/>
    <w:rsid w:val="00024AF0"/>
    <w:rsid w:val="0002595C"/>
    <w:rsid w:val="00026ABB"/>
    <w:rsid w:val="00027DB5"/>
    <w:rsid w:val="00030F80"/>
    <w:rsid w:val="00035039"/>
    <w:rsid w:val="000363E4"/>
    <w:rsid w:val="000372AE"/>
    <w:rsid w:val="00042D42"/>
    <w:rsid w:val="0004461D"/>
    <w:rsid w:val="00044C0A"/>
    <w:rsid w:val="0004636E"/>
    <w:rsid w:val="00046AE2"/>
    <w:rsid w:val="00046CE2"/>
    <w:rsid w:val="00047BE5"/>
    <w:rsid w:val="00055D8A"/>
    <w:rsid w:val="00056715"/>
    <w:rsid w:val="000577FE"/>
    <w:rsid w:val="00057FA5"/>
    <w:rsid w:val="00060819"/>
    <w:rsid w:val="00063121"/>
    <w:rsid w:val="000634DF"/>
    <w:rsid w:val="00070B01"/>
    <w:rsid w:val="00073041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5059"/>
    <w:rsid w:val="0009651D"/>
    <w:rsid w:val="00096B31"/>
    <w:rsid w:val="000A25A6"/>
    <w:rsid w:val="000A2CC5"/>
    <w:rsid w:val="000A399F"/>
    <w:rsid w:val="000A6DBE"/>
    <w:rsid w:val="000B2FE2"/>
    <w:rsid w:val="000B3840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D73"/>
    <w:rsid w:val="000C3088"/>
    <w:rsid w:val="000C3121"/>
    <w:rsid w:val="000C35F7"/>
    <w:rsid w:val="000C3A7D"/>
    <w:rsid w:val="000C41FA"/>
    <w:rsid w:val="000C4206"/>
    <w:rsid w:val="000C4C86"/>
    <w:rsid w:val="000C52E7"/>
    <w:rsid w:val="000C5BC4"/>
    <w:rsid w:val="000C70E6"/>
    <w:rsid w:val="000D0065"/>
    <w:rsid w:val="000D4E54"/>
    <w:rsid w:val="000D6182"/>
    <w:rsid w:val="000D7902"/>
    <w:rsid w:val="000E2968"/>
    <w:rsid w:val="000E4105"/>
    <w:rsid w:val="000E5047"/>
    <w:rsid w:val="000E7B89"/>
    <w:rsid w:val="000F0337"/>
    <w:rsid w:val="000F2854"/>
    <w:rsid w:val="000F3E1D"/>
    <w:rsid w:val="000F3E81"/>
    <w:rsid w:val="000F57E6"/>
    <w:rsid w:val="000F5862"/>
    <w:rsid w:val="000F6444"/>
    <w:rsid w:val="001031B3"/>
    <w:rsid w:val="0010737C"/>
    <w:rsid w:val="00107908"/>
    <w:rsid w:val="00107EC7"/>
    <w:rsid w:val="001110B8"/>
    <w:rsid w:val="00113075"/>
    <w:rsid w:val="001131C4"/>
    <w:rsid w:val="001204E7"/>
    <w:rsid w:val="00120B7D"/>
    <w:rsid w:val="0012119B"/>
    <w:rsid w:val="0012123B"/>
    <w:rsid w:val="00121D82"/>
    <w:rsid w:val="0012796E"/>
    <w:rsid w:val="001301D4"/>
    <w:rsid w:val="00130364"/>
    <w:rsid w:val="00132299"/>
    <w:rsid w:val="00132A7D"/>
    <w:rsid w:val="00132C15"/>
    <w:rsid w:val="0013356D"/>
    <w:rsid w:val="00136064"/>
    <w:rsid w:val="00140A4D"/>
    <w:rsid w:val="00140AF1"/>
    <w:rsid w:val="00144D99"/>
    <w:rsid w:val="00145E47"/>
    <w:rsid w:val="001473F0"/>
    <w:rsid w:val="00147580"/>
    <w:rsid w:val="00150640"/>
    <w:rsid w:val="00153C69"/>
    <w:rsid w:val="00155440"/>
    <w:rsid w:val="00155865"/>
    <w:rsid w:val="0016692C"/>
    <w:rsid w:val="001727E3"/>
    <w:rsid w:val="00172924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449"/>
    <w:rsid w:val="001A477A"/>
    <w:rsid w:val="001A48DA"/>
    <w:rsid w:val="001A4F97"/>
    <w:rsid w:val="001A54F5"/>
    <w:rsid w:val="001A5C94"/>
    <w:rsid w:val="001A62EF"/>
    <w:rsid w:val="001A7601"/>
    <w:rsid w:val="001A7640"/>
    <w:rsid w:val="001B100A"/>
    <w:rsid w:val="001C1D3E"/>
    <w:rsid w:val="001D0C46"/>
    <w:rsid w:val="001D1011"/>
    <w:rsid w:val="001D1F75"/>
    <w:rsid w:val="001D32DC"/>
    <w:rsid w:val="001D3C5A"/>
    <w:rsid w:val="001D3D78"/>
    <w:rsid w:val="001E2D22"/>
    <w:rsid w:val="001E3D14"/>
    <w:rsid w:val="001E4804"/>
    <w:rsid w:val="001E6067"/>
    <w:rsid w:val="001E6DEA"/>
    <w:rsid w:val="001F003C"/>
    <w:rsid w:val="001F12C2"/>
    <w:rsid w:val="001F176F"/>
    <w:rsid w:val="001F566F"/>
    <w:rsid w:val="0020048F"/>
    <w:rsid w:val="00201368"/>
    <w:rsid w:val="002015B9"/>
    <w:rsid w:val="00202646"/>
    <w:rsid w:val="00203284"/>
    <w:rsid w:val="0020387B"/>
    <w:rsid w:val="002045CA"/>
    <w:rsid w:val="00204B9B"/>
    <w:rsid w:val="002064C0"/>
    <w:rsid w:val="00206916"/>
    <w:rsid w:val="00210595"/>
    <w:rsid w:val="00211516"/>
    <w:rsid w:val="00211FA0"/>
    <w:rsid w:val="00217B82"/>
    <w:rsid w:val="00220032"/>
    <w:rsid w:val="00221948"/>
    <w:rsid w:val="00221EDE"/>
    <w:rsid w:val="00222155"/>
    <w:rsid w:val="0022277C"/>
    <w:rsid w:val="002227ED"/>
    <w:rsid w:val="00223810"/>
    <w:rsid w:val="00231CDF"/>
    <w:rsid w:val="00232FCA"/>
    <w:rsid w:val="00233F3A"/>
    <w:rsid w:val="00236158"/>
    <w:rsid w:val="00240227"/>
    <w:rsid w:val="002407F6"/>
    <w:rsid w:val="0024126C"/>
    <w:rsid w:val="00243B5D"/>
    <w:rsid w:val="00243F73"/>
    <w:rsid w:val="00244147"/>
    <w:rsid w:val="00246974"/>
    <w:rsid w:val="00247255"/>
    <w:rsid w:val="00251562"/>
    <w:rsid w:val="00254652"/>
    <w:rsid w:val="00256E87"/>
    <w:rsid w:val="0026142A"/>
    <w:rsid w:val="002621DD"/>
    <w:rsid w:val="00263164"/>
    <w:rsid w:val="00263ADC"/>
    <w:rsid w:val="00264525"/>
    <w:rsid w:val="002649B7"/>
    <w:rsid w:val="00264A0B"/>
    <w:rsid w:val="00264B84"/>
    <w:rsid w:val="002659C7"/>
    <w:rsid w:val="00267CB4"/>
    <w:rsid w:val="00271068"/>
    <w:rsid w:val="00271DFE"/>
    <w:rsid w:val="002721D3"/>
    <w:rsid w:val="002741F6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C0767"/>
    <w:rsid w:val="002C29C4"/>
    <w:rsid w:val="002C34AD"/>
    <w:rsid w:val="002C48FC"/>
    <w:rsid w:val="002C4BE6"/>
    <w:rsid w:val="002C6F11"/>
    <w:rsid w:val="002D083D"/>
    <w:rsid w:val="002D1FEE"/>
    <w:rsid w:val="002D2D7E"/>
    <w:rsid w:val="002D3A0E"/>
    <w:rsid w:val="002D7029"/>
    <w:rsid w:val="002E02B6"/>
    <w:rsid w:val="002E1718"/>
    <w:rsid w:val="002E2BEF"/>
    <w:rsid w:val="002E4030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2E86"/>
    <w:rsid w:val="00324BA7"/>
    <w:rsid w:val="00325EC1"/>
    <w:rsid w:val="00326A0A"/>
    <w:rsid w:val="00326AC8"/>
    <w:rsid w:val="003276F4"/>
    <w:rsid w:val="00331DC2"/>
    <w:rsid w:val="003322EB"/>
    <w:rsid w:val="00337526"/>
    <w:rsid w:val="003377E5"/>
    <w:rsid w:val="003451C0"/>
    <w:rsid w:val="00346F51"/>
    <w:rsid w:val="00360AFE"/>
    <w:rsid w:val="00362C0A"/>
    <w:rsid w:val="003634F2"/>
    <w:rsid w:val="00364862"/>
    <w:rsid w:val="003701FA"/>
    <w:rsid w:val="003702B4"/>
    <w:rsid w:val="00371CCC"/>
    <w:rsid w:val="003761F6"/>
    <w:rsid w:val="0037723C"/>
    <w:rsid w:val="003810EC"/>
    <w:rsid w:val="00390323"/>
    <w:rsid w:val="0039066C"/>
    <w:rsid w:val="00391157"/>
    <w:rsid w:val="003916D5"/>
    <w:rsid w:val="00391983"/>
    <w:rsid w:val="00391EA5"/>
    <w:rsid w:val="00395048"/>
    <w:rsid w:val="00396490"/>
    <w:rsid w:val="00396D5C"/>
    <w:rsid w:val="0039756E"/>
    <w:rsid w:val="003A339C"/>
    <w:rsid w:val="003A562D"/>
    <w:rsid w:val="003A5F65"/>
    <w:rsid w:val="003A5F93"/>
    <w:rsid w:val="003A6AD1"/>
    <w:rsid w:val="003A7B04"/>
    <w:rsid w:val="003B4BB0"/>
    <w:rsid w:val="003B5481"/>
    <w:rsid w:val="003B5820"/>
    <w:rsid w:val="003B5B04"/>
    <w:rsid w:val="003B6F19"/>
    <w:rsid w:val="003C0498"/>
    <w:rsid w:val="003C4F9D"/>
    <w:rsid w:val="003C4FDF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6AD3"/>
    <w:rsid w:val="003F763C"/>
    <w:rsid w:val="003F770C"/>
    <w:rsid w:val="003F78AC"/>
    <w:rsid w:val="00400221"/>
    <w:rsid w:val="00401B9B"/>
    <w:rsid w:val="0040223C"/>
    <w:rsid w:val="004076E1"/>
    <w:rsid w:val="0041078A"/>
    <w:rsid w:val="00411038"/>
    <w:rsid w:val="004131AF"/>
    <w:rsid w:val="0041348B"/>
    <w:rsid w:val="00415974"/>
    <w:rsid w:val="00416351"/>
    <w:rsid w:val="00416E46"/>
    <w:rsid w:val="00420A50"/>
    <w:rsid w:val="00422A25"/>
    <w:rsid w:val="00425B0E"/>
    <w:rsid w:val="00426F4F"/>
    <w:rsid w:val="00433669"/>
    <w:rsid w:val="00434857"/>
    <w:rsid w:val="00435D76"/>
    <w:rsid w:val="00436EB8"/>
    <w:rsid w:val="00445991"/>
    <w:rsid w:val="00446FE1"/>
    <w:rsid w:val="00447195"/>
    <w:rsid w:val="00447DD4"/>
    <w:rsid w:val="004523B9"/>
    <w:rsid w:val="004526BB"/>
    <w:rsid w:val="00454A98"/>
    <w:rsid w:val="004554D8"/>
    <w:rsid w:val="00455F45"/>
    <w:rsid w:val="004612DA"/>
    <w:rsid w:val="00465356"/>
    <w:rsid w:val="0046785D"/>
    <w:rsid w:val="004710A3"/>
    <w:rsid w:val="004716AE"/>
    <w:rsid w:val="0047260D"/>
    <w:rsid w:val="00473361"/>
    <w:rsid w:val="00473D16"/>
    <w:rsid w:val="0047502A"/>
    <w:rsid w:val="004763B9"/>
    <w:rsid w:val="00476529"/>
    <w:rsid w:val="004770F8"/>
    <w:rsid w:val="00482939"/>
    <w:rsid w:val="004906C3"/>
    <w:rsid w:val="00490AC9"/>
    <w:rsid w:val="00493076"/>
    <w:rsid w:val="00494B2D"/>
    <w:rsid w:val="004A3FF6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4125"/>
    <w:rsid w:val="004B7C2D"/>
    <w:rsid w:val="004C2E48"/>
    <w:rsid w:val="004C33A1"/>
    <w:rsid w:val="004C3874"/>
    <w:rsid w:val="004C5DA8"/>
    <w:rsid w:val="004D0D49"/>
    <w:rsid w:val="004D180C"/>
    <w:rsid w:val="004D3A08"/>
    <w:rsid w:val="004D45A4"/>
    <w:rsid w:val="004D4760"/>
    <w:rsid w:val="004D5EEE"/>
    <w:rsid w:val="004D6C26"/>
    <w:rsid w:val="004D70B4"/>
    <w:rsid w:val="004E0885"/>
    <w:rsid w:val="004E0EA9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17B4"/>
    <w:rsid w:val="005125B7"/>
    <w:rsid w:val="0051651B"/>
    <w:rsid w:val="00517444"/>
    <w:rsid w:val="00517A75"/>
    <w:rsid w:val="005200EA"/>
    <w:rsid w:val="005201DD"/>
    <w:rsid w:val="005201F8"/>
    <w:rsid w:val="00527A74"/>
    <w:rsid w:val="005333ED"/>
    <w:rsid w:val="00534F8D"/>
    <w:rsid w:val="0053517E"/>
    <w:rsid w:val="00537B02"/>
    <w:rsid w:val="00541EC6"/>
    <w:rsid w:val="005425D4"/>
    <w:rsid w:val="00543703"/>
    <w:rsid w:val="00545F78"/>
    <w:rsid w:val="00550128"/>
    <w:rsid w:val="00551D0A"/>
    <w:rsid w:val="0055308B"/>
    <w:rsid w:val="00554012"/>
    <w:rsid w:val="00554B21"/>
    <w:rsid w:val="00555332"/>
    <w:rsid w:val="00556402"/>
    <w:rsid w:val="00563A5E"/>
    <w:rsid w:val="00563AED"/>
    <w:rsid w:val="00566D34"/>
    <w:rsid w:val="00571939"/>
    <w:rsid w:val="005733B8"/>
    <w:rsid w:val="0058563A"/>
    <w:rsid w:val="00586CDA"/>
    <w:rsid w:val="0059033C"/>
    <w:rsid w:val="005927DB"/>
    <w:rsid w:val="00592AAF"/>
    <w:rsid w:val="0059369B"/>
    <w:rsid w:val="00594B2F"/>
    <w:rsid w:val="00595075"/>
    <w:rsid w:val="00596E73"/>
    <w:rsid w:val="00597021"/>
    <w:rsid w:val="0059756C"/>
    <w:rsid w:val="00597FF5"/>
    <w:rsid w:val="005A10D3"/>
    <w:rsid w:val="005A14DF"/>
    <w:rsid w:val="005A1670"/>
    <w:rsid w:val="005A1BE7"/>
    <w:rsid w:val="005A5FD4"/>
    <w:rsid w:val="005B08C7"/>
    <w:rsid w:val="005B1799"/>
    <w:rsid w:val="005B28B4"/>
    <w:rsid w:val="005B50CE"/>
    <w:rsid w:val="005B6F2B"/>
    <w:rsid w:val="005C2EAE"/>
    <w:rsid w:val="005C390A"/>
    <w:rsid w:val="005C4E83"/>
    <w:rsid w:val="005D0C01"/>
    <w:rsid w:val="005D23E0"/>
    <w:rsid w:val="005D2E00"/>
    <w:rsid w:val="005D39BD"/>
    <w:rsid w:val="005D44A4"/>
    <w:rsid w:val="005D540C"/>
    <w:rsid w:val="005D6322"/>
    <w:rsid w:val="005D7659"/>
    <w:rsid w:val="005D7878"/>
    <w:rsid w:val="005E118A"/>
    <w:rsid w:val="005E43B5"/>
    <w:rsid w:val="005E4A03"/>
    <w:rsid w:val="005E5DDD"/>
    <w:rsid w:val="005F31DC"/>
    <w:rsid w:val="005F391D"/>
    <w:rsid w:val="005F4468"/>
    <w:rsid w:val="005F455A"/>
    <w:rsid w:val="005F46DC"/>
    <w:rsid w:val="005F5456"/>
    <w:rsid w:val="00600272"/>
    <w:rsid w:val="00601993"/>
    <w:rsid w:val="00601EC0"/>
    <w:rsid w:val="006028A2"/>
    <w:rsid w:val="00602967"/>
    <w:rsid w:val="006039E0"/>
    <w:rsid w:val="006129F0"/>
    <w:rsid w:val="00612ECD"/>
    <w:rsid w:val="006131F3"/>
    <w:rsid w:val="00613FF2"/>
    <w:rsid w:val="00616A1A"/>
    <w:rsid w:val="00620B49"/>
    <w:rsid w:val="00620BE8"/>
    <w:rsid w:val="00621CB7"/>
    <w:rsid w:val="00624025"/>
    <w:rsid w:val="006246A0"/>
    <w:rsid w:val="006263ED"/>
    <w:rsid w:val="00627AC7"/>
    <w:rsid w:val="0064066B"/>
    <w:rsid w:val="00641FE2"/>
    <w:rsid w:val="006420E8"/>
    <w:rsid w:val="006423A3"/>
    <w:rsid w:val="0064422A"/>
    <w:rsid w:val="00644B87"/>
    <w:rsid w:val="00645A98"/>
    <w:rsid w:val="00651632"/>
    <w:rsid w:val="00653F76"/>
    <w:rsid w:val="00655F7B"/>
    <w:rsid w:val="00660820"/>
    <w:rsid w:val="00661EE8"/>
    <w:rsid w:val="00662071"/>
    <w:rsid w:val="0066242B"/>
    <w:rsid w:val="0066293F"/>
    <w:rsid w:val="00666644"/>
    <w:rsid w:val="00667242"/>
    <w:rsid w:val="0067493C"/>
    <w:rsid w:val="00675474"/>
    <w:rsid w:val="00675A45"/>
    <w:rsid w:val="00676159"/>
    <w:rsid w:val="00681C6C"/>
    <w:rsid w:val="006875CF"/>
    <w:rsid w:val="00687C64"/>
    <w:rsid w:val="00691723"/>
    <w:rsid w:val="00695476"/>
    <w:rsid w:val="006955AB"/>
    <w:rsid w:val="00696EA4"/>
    <w:rsid w:val="006972DD"/>
    <w:rsid w:val="00697CFF"/>
    <w:rsid w:val="00697DD2"/>
    <w:rsid w:val="006A16E5"/>
    <w:rsid w:val="006A2212"/>
    <w:rsid w:val="006A2EC0"/>
    <w:rsid w:val="006B095B"/>
    <w:rsid w:val="006B0AF7"/>
    <w:rsid w:val="006B3894"/>
    <w:rsid w:val="006C0DB6"/>
    <w:rsid w:val="006C526C"/>
    <w:rsid w:val="006C59D7"/>
    <w:rsid w:val="006D28FF"/>
    <w:rsid w:val="006D53F8"/>
    <w:rsid w:val="006D6A9C"/>
    <w:rsid w:val="006E0D77"/>
    <w:rsid w:val="006E0E81"/>
    <w:rsid w:val="006E1A04"/>
    <w:rsid w:val="006E2184"/>
    <w:rsid w:val="006E3093"/>
    <w:rsid w:val="006E5289"/>
    <w:rsid w:val="006F1E97"/>
    <w:rsid w:val="006F1F87"/>
    <w:rsid w:val="006F39A1"/>
    <w:rsid w:val="007006B5"/>
    <w:rsid w:val="00702876"/>
    <w:rsid w:val="0070297A"/>
    <w:rsid w:val="0070483C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7D35"/>
    <w:rsid w:val="00737D66"/>
    <w:rsid w:val="00740159"/>
    <w:rsid w:val="0074109C"/>
    <w:rsid w:val="007420AF"/>
    <w:rsid w:val="0074265E"/>
    <w:rsid w:val="0074469F"/>
    <w:rsid w:val="00747907"/>
    <w:rsid w:val="00751460"/>
    <w:rsid w:val="00753466"/>
    <w:rsid w:val="007538B6"/>
    <w:rsid w:val="00753E2E"/>
    <w:rsid w:val="007548EA"/>
    <w:rsid w:val="00755EB9"/>
    <w:rsid w:val="0075700A"/>
    <w:rsid w:val="0075789E"/>
    <w:rsid w:val="0076071A"/>
    <w:rsid w:val="00764166"/>
    <w:rsid w:val="0076427F"/>
    <w:rsid w:val="00771049"/>
    <w:rsid w:val="00773164"/>
    <w:rsid w:val="00777EA9"/>
    <w:rsid w:val="00780A1F"/>
    <w:rsid w:val="0078291F"/>
    <w:rsid w:val="00784A46"/>
    <w:rsid w:val="0078780D"/>
    <w:rsid w:val="00790010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4776"/>
    <w:rsid w:val="007B5F45"/>
    <w:rsid w:val="007C04D7"/>
    <w:rsid w:val="007C0E20"/>
    <w:rsid w:val="007C69F3"/>
    <w:rsid w:val="007C6D76"/>
    <w:rsid w:val="007C764C"/>
    <w:rsid w:val="007D1595"/>
    <w:rsid w:val="007D38AE"/>
    <w:rsid w:val="007D5A48"/>
    <w:rsid w:val="007E02D3"/>
    <w:rsid w:val="007E1C3B"/>
    <w:rsid w:val="007E1CC6"/>
    <w:rsid w:val="007E25A5"/>
    <w:rsid w:val="007E597A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4D5F"/>
    <w:rsid w:val="008050A4"/>
    <w:rsid w:val="00806A42"/>
    <w:rsid w:val="00807779"/>
    <w:rsid w:val="0081056D"/>
    <w:rsid w:val="00810EE1"/>
    <w:rsid w:val="00811A26"/>
    <w:rsid w:val="0081421D"/>
    <w:rsid w:val="0081592C"/>
    <w:rsid w:val="008207B2"/>
    <w:rsid w:val="0082106D"/>
    <w:rsid w:val="008221D2"/>
    <w:rsid w:val="008231E4"/>
    <w:rsid w:val="00823712"/>
    <w:rsid w:val="00824D41"/>
    <w:rsid w:val="00826C97"/>
    <w:rsid w:val="00832014"/>
    <w:rsid w:val="00832129"/>
    <w:rsid w:val="008361E1"/>
    <w:rsid w:val="00841D46"/>
    <w:rsid w:val="00842EB4"/>
    <w:rsid w:val="00844F04"/>
    <w:rsid w:val="0084589C"/>
    <w:rsid w:val="00847B7D"/>
    <w:rsid w:val="00851797"/>
    <w:rsid w:val="00853E38"/>
    <w:rsid w:val="00856115"/>
    <w:rsid w:val="00857AC4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6AD"/>
    <w:rsid w:val="008A5E92"/>
    <w:rsid w:val="008A68A8"/>
    <w:rsid w:val="008A6E29"/>
    <w:rsid w:val="008A7FC1"/>
    <w:rsid w:val="008B29E4"/>
    <w:rsid w:val="008B2DA5"/>
    <w:rsid w:val="008B4AB5"/>
    <w:rsid w:val="008B510F"/>
    <w:rsid w:val="008B68CE"/>
    <w:rsid w:val="008B75A4"/>
    <w:rsid w:val="008C3AAA"/>
    <w:rsid w:val="008C4225"/>
    <w:rsid w:val="008C4A35"/>
    <w:rsid w:val="008C4BCE"/>
    <w:rsid w:val="008C72D2"/>
    <w:rsid w:val="008D09A7"/>
    <w:rsid w:val="008E1D31"/>
    <w:rsid w:val="008E445E"/>
    <w:rsid w:val="008F087E"/>
    <w:rsid w:val="008F21D1"/>
    <w:rsid w:val="008F3A2F"/>
    <w:rsid w:val="008F435F"/>
    <w:rsid w:val="008F5201"/>
    <w:rsid w:val="008F6546"/>
    <w:rsid w:val="00900BAE"/>
    <w:rsid w:val="00900F77"/>
    <w:rsid w:val="00901D77"/>
    <w:rsid w:val="009041F1"/>
    <w:rsid w:val="009048AC"/>
    <w:rsid w:val="00907260"/>
    <w:rsid w:val="00907EA2"/>
    <w:rsid w:val="00913F38"/>
    <w:rsid w:val="009162B0"/>
    <w:rsid w:val="00916974"/>
    <w:rsid w:val="00922B32"/>
    <w:rsid w:val="00923227"/>
    <w:rsid w:val="00925ABF"/>
    <w:rsid w:val="00931328"/>
    <w:rsid w:val="009320CD"/>
    <w:rsid w:val="009328EA"/>
    <w:rsid w:val="00932A3F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51DED"/>
    <w:rsid w:val="00953659"/>
    <w:rsid w:val="00953928"/>
    <w:rsid w:val="00954F50"/>
    <w:rsid w:val="009555A5"/>
    <w:rsid w:val="00956BCA"/>
    <w:rsid w:val="00957383"/>
    <w:rsid w:val="009576A2"/>
    <w:rsid w:val="00964846"/>
    <w:rsid w:val="0096532B"/>
    <w:rsid w:val="0096769B"/>
    <w:rsid w:val="00970192"/>
    <w:rsid w:val="0097207C"/>
    <w:rsid w:val="00973BBD"/>
    <w:rsid w:val="009745A1"/>
    <w:rsid w:val="0097496B"/>
    <w:rsid w:val="0097514F"/>
    <w:rsid w:val="00976BFB"/>
    <w:rsid w:val="0098477D"/>
    <w:rsid w:val="0098766B"/>
    <w:rsid w:val="00990746"/>
    <w:rsid w:val="00993597"/>
    <w:rsid w:val="0099576D"/>
    <w:rsid w:val="009957D3"/>
    <w:rsid w:val="00996B55"/>
    <w:rsid w:val="009A17B7"/>
    <w:rsid w:val="009A2511"/>
    <w:rsid w:val="009A2992"/>
    <w:rsid w:val="009A33F7"/>
    <w:rsid w:val="009A4326"/>
    <w:rsid w:val="009A6813"/>
    <w:rsid w:val="009A6BF7"/>
    <w:rsid w:val="009A6C1B"/>
    <w:rsid w:val="009A70A8"/>
    <w:rsid w:val="009A7CEF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39A2"/>
    <w:rsid w:val="009D63EE"/>
    <w:rsid w:val="009D6FC4"/>
    <w:rsid w:val="009D751C"/>
    <w:rsid w:val="009D7BC6"/>
    <w:rsid w:val="009E0968"/>
    <w:rsid w:val="009E15BB"/>
    <w:rsid w:val="009E6595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2D44"/>
    <w:rsid w:val="00A1709D"/>
    <w:rsid w:val="00A214EE"/>
    <w:rsid w:val="00A23192"/>
    <w:rsid w:val="00A238B6"/>
    <w:rsid w:val="00A24B61"/>
    <w:rsid w:val="00A258B9"/>
    <w:rsid w:val="00A25AAC"/>
    <w:rsid w:val="00A26544"/>
    <w:rsid w:val="00A27407"/>
    <w:rsid w:val="00A30008"/>
    <w:rsid w:val="00A30BCE"/>
    <w:rsid w:val="00A31DA2"/>
    <w:rsid w:val="00A3438A"/>
    <w:rsid w:val="00A3545F"/>
    <w:rsid w:val="00A369C1"/>
    <w:rsid w:val="00A405AB"/>
    <w:rsid w:val="00A4200E"/>
    <w:rsid w:val="00A4229A"/>
    <w:rsid w:val="00A43386"/>
    <w:rsid w:val="00A46A2B"/>
    <w:rsid w:val="00A472EB"/>
    <w:rsid w:val="00A506A0"/>
    <w:rsid w:val="00A541C7"/>
    <w:rsid w:val="00A55C3E"/>
    <w:rsid w:val="00A55F61"/>
    <w:rsid w:val="00A571AD"/>
    <w:rsid w:val="00A61BE5"/>
    <w:rsid w:val="00A6220C"/>
    <w:rsid w:val="00A623BE"/>
    <w:rsid w:val="00A6287B"/>
    <w:rsid w:val="00A6287C"/>
    <w:rsid w:val="00A66670"/>
    <w:rsid w:val="00A67A94"/>
    <w:rsid w:val="00A760D2"/>
    <w:rsid w:val="00A804CE"/>
    <w:rsid w:val="00A82C29"/>
    <w:rsid w:val="00A82E6E"/>
    <w:rsid w:val="00A83545"/>
    <w:rsid w:val="00A866E9"/>
    <w:rsid w:val="00A86863"/>
    <w:rsid w:val="00A91317"/>
    <w:rsid w:val="00A9259D"/>
    <w:rsid w:val="00A92660"/>
    <w:rsid w:val="00A9367F"/>
    <w:rsid w:val="00AA07E4"/>
    <w:rsid w:val="00AA0C59"/>
    <w:rsid w:val="00AA0EA6"/>
    <w:rsid w:val="00AA4B3F"/>
    <w:rsid w:val="00AB4694"/>
    <w:rsid w:val="00AB6C49"/>
    <w:rsid w:val="00AC177B"/>
    <w:rsid w:val="00AC2E47"/>
    <w:rsid w:val="00AD0BE8"/>
    <w:rsid w:val="00AD1D7E"/>
    <w:rsid w:val="00AD36C4"/>
    <w:rsid w:val="00AD3BF1"/>
    <w:rsid w:val="00AD4164"/>
    <w:rsid w:val="00AD7DE7"/>
    <w:rsid w:val="00AE0DBA"/>
    <w:rsid w:val="00AE3B1D"/>
    <w:rsid w:val="00AE7E97"/>
    <w:rsid w:val="00AF1BD9"/>
    <w:rsid w:val="00AF3E9B"/>
    <w:rsid w:val="00AF6482"/>
    <w:rsid w:val="00AF7B1C"/>
    <w:rsid w:val="00B0055D"/>
    <w:rsid w:val="00B01743"/>
    <w:rsid w:val="00B028E5"/>
    <w:rsid w:val="00B03FD3"/>
    <w:rsid w:val="00B10E4D"/>
    <w:rsid w:val="00B156CB"/>
    <w:rsid w:val="00B17C64"/>
    <w:rsid w:val="00B219C8"/>
    <w:rsid w:val="00B27AA3"/>
    <w:rsid w:val="00B326E0"/>
    <w:rsid w:val="00B338C7"/>
    <w:rsid w:val="00B3523A"/>
    <w:rsid w:val="00B359B3"/>
    <w:rsid w:val="00B373AD"/>
    <w:rsid w:val="00B37EE8"/>
    <w:rsid w:val="00B419A6"/>
    <w:rsid w:val="00B41D8D"/>
    <w:rsid w:val="00B42EFE"/>
    <w:rsid w:val="00B44522"/>
    <w:rsid w:val="00B446A9"/>
    <w:rsid w:val="00B44AF0"/>
    <w:rsid w:val="00B463ED"/>
    <w:rsid w:val="00B46984"/>
    <w:rsid w:val="00B50E6D"/>
    <w:rsid w:val="00B5266B"/>
    <w:rsid w:val="00B52D17"/>
    <w:rsid w:val="00B52DF2"/>
    <w:rsid w:val="00B61D09"/>
    <w:rsid w:val="00B63D74"/>
    <w:rsid w:val="00B66017"/>
    <w:rsid w:val="00B67C5A"/>
    <w:rsid w:val="00B72362"/>
    <w:rsid w:val="00B74733"/>
    <w:rsid w:val="00B76ED3"/>
    <w:rsid w:val="00B779B2"/>
    <w:rsid w:val="00B8032F"/>
    <w:rsid w:val="00B842B3"/>
    <w:rsid w:val="00B84708"/>
    <w:rsid w:val="00B92D73"/>
    <w:rsid w:val="00B93623"/>
    <w:rsid w:val="00B93F8F"/>
    <w:rsid w:val="00B95E6D"/>
    <w:rsid w:val="00B96198"/>
    <w:rsid w:val="00B97666"/>
    <w:rsid w:val="00BA3C3C"/>
    <w:rsid w:val="00BA4A1E"/>
    <w:rsid w:val="00BA5321"/>
    <w:rsid w:val="00BB04E4"/>
    <w:rsid w:val="00BB07EA"/>
    <w:rsid w:val="00BB1432"/>
    <w:rsid w:val="00BB64B8"/>
    <w:rsid w:val="00BC3435"/>
    <w:rsid w:val="00BC3FD4"/>
    <w:rsid w:val="00BC40D8"/>
    <w:rsid w:val="00BC62E8"/>
    <w:rsid w:val="00BC686C"/>
    <w:rsid w:val="00BD078F"/>
    <w:rsid w:val="00BD1E5B"/>
    <w:rsid w:val="00BD391C"/>
    <w:rsid w:val="00BD5965"/>
    <w:rsid w:val="00BD6EE5"/>
    <w:rsid w:val="00BE399D"/>
    <w:rsid w:val="00BE5E3C"/>
    <w:rsid w:val="00BE69B0"/>
    <w:rsid w:val="00BF0D83"/>
    <w:rsid w:val="00BF27BD"/>
    <w:rsid w:val="00BF2B4F"/>
    <w:rsid w:val="00BF3A5B"/>
    <w:rsid w:val="00BF3BD9"/>
    <w:rsid w:val="00BF49B3"/>
    <w:rsid w:val="00BF4BD5"/>
    <w:rsid w:val="00BF5823"/>
    <w:rsid w:val="00BF588F"/>
    <w:rsid w:val="00BF73C5"/>
    <w:rsid w:val="00BF76C0"/>
    <w:rsid w:val="00C025FB"/>
    <w:rsid w:val="00C0346B"/>
    <w:rsid w:val="00C052BB"/>
    <w:rsid w:val="00C07A34"/>
    <w:rsid w:val="00C1003F"/>
    <w:rsid w:val="00C112A2"/>
    <w:rsid w:val="00C11677"/>
    <w:rsid w:val="00C14B03"/>
    <w:rsid w:val="00C16992"/>
    <w:rsid w:val="00C257D2"/>
    <w:rsid w:val="00C3043B"/>
    <w:rsid w:val="00C31AE1"/>
    <w:rsid w:val="00C320DB"/>
    <w:rsid w:val="00C32E83"/>
    <w:rsid w:val="00C34984"/>
    <w:rsid w:val="00C35189"/>
    <w:rsid w:val="00C35307"/>
    <w:rsid w:val="00C419E1"/>
    <w:rsid w:val="00C41CC6"/>
    <w:rsid w:val="00C428BF"/>
    <w:rsid w:val="00C42B61"/>
    <w:rsid w:val="00C45274"/>
    <w:rsid w:val="00C46465"/>
    <w:rsid w:val="00C52438"/>
    <w:rsid w:val="00C56417"/>
    <w:rsid w:val="00C614A0"/>
    <w:rsid w:val="00C61881"/>
    <w:rsid w:val="00C636A1"/>
    <w:rsid w:val="00C63FC1"/>
    <w:rsid w:val="00C642EB"/>
    <w:rsid w:val="00C64E2D"/>
    <w:rsid w:val="00C6539E"/>
    <w:rsid w:val="00C66221"/>
    <w:rsid w:val="00C70010"/>
    <w:rsid w:val="00C7226A"/>
    <w:rsid w:val="00C736AE"/>
    <w:rsid w:val="00C73A88"/>
    <w:rsid w:val="00C73D1C"/>
    <w:rsid w:val="00C753C7"/>
    <w:rsid w:val="00C765C9"/>
    <w:rsid w:val="00C80F9C"/>
    <w:rsid w:val="00C82B20"/>
    <w:rsid w:val="00C841C0"/>
    <w:rsid w:val="00C84F02"/>
    <w:rsid w:val="00C91F3C"/>
    <w:rsid w:val="00C926D9"/>
    <w:rsid w:val="00C92855"/>
    <w:rsid w:val="00C94675"/>
    <w:rsid w:val="00C94F2B"/>
    <w:rsid w:val="00C95863"/>
    <w:rsid w:val="00C96334"/>
    <w:rsid w:val="00CA1C2B"/>
    <w:rsid w:val="00CA383E"/>
    <w:rsid w:val="00CA66C0"/>
    <w:rsid w:val="00CB0814"/>
    <w:rsid w:val="00CB1AC8"/>
    <w:rsid w:val="00CB26C0"/>
    <w:rsid w:val="00CB2A6F"/>
    <w:rsid w:val="00CB34F0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1471"/>
    <w:rsid w:val="00CE18C4"/>
    <w:rsid w:val="00CE213C"/>
    <w:rsid w:val="00CE68E4"/>
    <w:rsid w:val="00CF1A4C"/>
    <w:rsid w:val="00CF62A4"/>
    <w:rsid w:val="00D00433"/>
    <w:rsid w:val="00D02A3D"/>
    <w:rsid w:val="00D032DF"/>
    <w:rsid w:val="00D068E4"/>
    <w:rsid w:val="00D10E96"/>
    <w:rsid w:val="00D11A93"/>
    <w:rsid w:val="00D12A1D"/>
    <w:rsid w:val="00D12CF1"/>
    <w:rsid w:val="00D13163"/>
    <w:rsid w:val="00D13321"/>
    <w:rsid w:val="00D162D6"/>
    <w:rsid w:val="00D1746F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229A"/>
    <w:rsid w:val="00D52CEE"/>
    <w:rsid w:val="00D603D9"/>
    <w:rsid w:val="00D61802"/>
    <w:rsid w:val="00D62271"/>
    <w:rsid w:val="00D62976"/>
    <w:rsid w:val="00D64842"/>
    <w:rsid w:val="00D6567F"/>
    <w:rsid w:val="00D6613C"/>
    <w:rsid w:val="00D706E6"/>
    <w:rsid w:val="00D72F9B"/>
    <w:rsid w:val="00D73535"/>
    <w:rsid w:val="00D74C42"/>
    <w:rsid w:val="00D754D3"/>
    <w:rsid w:val="00D76284"/>
    <w:rsid w:val="00D76364"/>
    <w:rsid w:val="00D8058D"/>
    <w:rsid w:val="00D80B8A"/>
    <w:rsid w:val="00D8187C"/>
    <w:rsid w:val="00D84BB7"/>
    <w:rsid w:val="00D87F11"/>
    <w:rsid w:val="00D92539"/>
    <w:rsid w:val="00D931F7"/>
    <w:rsid w:val="00D94A11"/>
    <w:rsid w:val="00DA12C7"/>
    <w:rsid w:val="00DA3637"/>
    <w:rsid w:val="00DA3FBA"/>
    <w:rsid w:val="00DA536A"/>
    <w:rsid w:val="00DA5453"/>
    <w:rsid w:val="00DA5C36"/>
    <w:rsid w:val="00DA6530"/>
    <w:rsid w:val="00DA6D08"/>
    <w:rsid w:val="00DA6DFA"/>
    <w:rsid w:val="00DA76DB"/>
    <w:rsid w:val="00DB0B3C"/>
    <w:rsid w:val="00DB1728"/>
    <w:rsid w:val="00DB3BB2"/>
    <w:rsid w:val="00DB4F63"/>
    <w:rsid w:val="00DC23EF"/>
    <w:rsid w:val="00DC7611"/>
    <w:rsid w:val="00DD5764"/>
    <w:rsid w:val="00DD6405"/>
    <w:rsid w:val="00DD75D7"/>
    <w:rsid w:val="00DE1E29"/>
    <w:rsid w:val="00DE2403"/>
    <w:rsid w:val="00DE2469"/>
    <w:rsid w:val="00DE2646"/>
    <w:rsid w:val="00DE2B62"/>
    <w:rsid w:val="00DE438E"/>
    <w:rsid w:val="00DE62F5"/>
    <w:rsid w:val="00DE7B52"/>
    <w:rsid w:val="00DE7B5A"/>
    <w:rsid w:val="00DF2E79"/>
    <w:rsid w:val="00DF7B79"/>
    <w:rsid w:val="00E01362"/>
    <w:rsid w:val="00E03DFF"/>
    <w:rsid w:val="00E04384"/>
    <w:rsid w:val="00E058A3"/>
    <w:rsid w:val="00E06874"/>
    <w:rsid w:val="00E068D6"/>
    <w:rsid w:val="00E11DFE"/>
    <w:rsid w:val="00E13BCE"/>
    <w:rsid w:val="00E14710"/>
    <w:rsid w:val="00E16368"/>
    <w:rsid w:val="00E21D06"/>
    <w:rsid w:val="00E22B4D"/>
    <w:rsid w:val="00E2331F"/>
    <w:rsid w:val="00E23F02"/>
    <w:rsid w:val="00E32171"/>
    <w:rsid w:val="00E3286B"/>
    <w:rsid w:val="00E33201"/>
    <w:rsid w:val="00E3506D"/>
    <w:rsid w:val="00E3609C"/>
    <w:rsid w:val="00E37F4B"/>
    <w:rsid w:val="00E44B37"/>
    <w:rsid w:val="00E44C39"/>
    <w:rsid w:val="00E4750D"/>
    <w:rsid w:val="00E47DF9"/>
    <w:rsid w:val="00E508AF"/>
    <w:rsid w:val="00E51A05"/>
    <w:rsid w:val="00E52872"/>
    <w:rsid w:val="00E53AFA"/>
    <w:rsid w:val="00E5695D"/>
    <w:rsid w:val="00E60A83"/>
    <w:rsid w:val="00E62516"/>
    <w:rsid w:val="00E63E72"/>
    <w:rsid w:val="00E63F54"/>
    <w:rsid w:val="00E65FD7"/>
    <w:rsid w:val="00E70061"/>
    <w:rsid w:val="00E7158D"/>
    <w:rsid w:val="00E72778"/>
    <w:rsid w:val="00E7669D"/>
    <w:rsid w:val="00E7725F"/>
    <w:rsid w:val="00E830BA"/>
    <w:rsid w:val="00E83186"/>
    <w:rsid w:val="00E84446"/>
    <w:rsid w:val="00E8692E"/>
    <w:rsid w:val="00E920FE"/>
    <w:rsid w:val="00E92BC1"/>
    <w:rsid w:val="00E92C4F"/>
    <w:rsid w:val="00E932F4"/>
    <w:rsid w:val="00E9344F"/>
    <w:rsid w:val="00E9374C"/>
    <w:rsid w:val="00E97AD1"/>
    <w:rsid w:val="00E97C6F"/>
    <w:rsid w:val="00EA15C9"/>
    <w:rsid w:val="00EA3317"/>
    <w:rsid w:val="00EA37EA"/>
    <w:rsid w:val="00EA3AFD"/>
    <w:rsid w:val="00EA76B8"/>
    <w:rsid w:val="00EB0878"/>
    <w:rsid w:val="00EB0B63"/>
    <w:rsid w:val="00EB3D1C"/>
    <w:rsid w:val="00EB5062"/>
    <w:rsid w:val="00EB6500"/>
    <w:rsid w:val="00EB7D15"/>
    <w:rsid w:val="00EC7799"/>
    <w:rsid w:val="00EC7E57"/>
    <w:rsid w:val="00ED00F2"/>
    <w:rsid w:val="00ED3C7D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66B"/>
    <w:rsid w:val="00F02AC0"/>
    <w:rsid w:val="00F03A02"/>
    <w:rsid w:val="00F0462E"/>
    <w:rsid w:val="00F068CA"/>
    <w:rsid w:val="00F06AF8"/>
    <w:rsid w:val="00F07420"/>
    <w:rsid w:val="00F07A67"/>
    <w:rsid w:val="00F11E24"/>
    <w:rsid w:val="00F14572"/>
    <w:rsid w:val="00F15A12"/>
    <w:rsid w:val="00F16CF2"/>
    <w:rsid w:val="00F20173"/>
    <w:rsid w:val="00F22ABF"/>
    <w:rsid w:val="00F23E3B"/>
    <w:rsid w:val="00F2510D"/>
    <w:rsid w:val="00F27EE5"/>
    <w:rsid w:val="00F27FFD"/>
    <w:rsid w:val="00F32C6B"/>
    <w:rsid w:val="00F33463"/>
    <w:rsid w:val="00F33E39"/>
    <w:rsid w:val="00F367C0"/>
    <w:rsid w:val="00F37E13"/>
    <w:rsid w:val="00F42A71"/>
    <w:rsid w:val="00F43C9E"/>
    <w:rsid w:val="00F45000"/>
    <w:rsid w:val="00F45BBA"/>
    <w:rsid w:val="00F46854"/>
    <w:rsid w:val="00F47064"/>
    <w:rsid w:val="00F60A46"/>
    <w:rsid w:val="00F61D5E"/>
    <w:rsid w:val="00F62C16"/>
    <w:rsid w:val="00F63129"/>
    <w:rsid w:val="00F63457"/>
    <w:rsid w:val="00F63C8F"/>
    <w:rsid w:val="00F6423D"/>
    <w:rsid w:val="00F678F3"/>
    <w:rsid w:val="00F67FC7"/>
    <w:rsid w:val="00F70EF4"/>
    <w:rsid w:val="00F75F8E"/>
    <w:rsid w:val="00F765BD"/>
    <w:rsid w:val="00F80302"/>
    <w:rsid w:val="00F821B7"/>
    <w:rsid w:val="00F82F5F"/>
    <w:rsid w:val="00F831F2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18F"/>
    <w:rsid w:val="00FA4A8B"/>
    <w:rsid w:val="00FA5102"/>
    <w:rsid w:val="00FA541A"/>
    <w:rsid w:val="00FA74DC"/>
    <w:rsid w:val="00FB1452"/>
    <w:rsid w:val="00FB189D"/>
    <w:rsid w:val="00FB1CCE"/>
    <w:rsid w:val="00FB2A2A"/>
    <w:rsid w:val="00FB3153"/>
    <w:rsid w:val="00FB55F8"/>
    <w:rsid w:val="00FB626D"/>
    <w:rsid w:val="00FB78B0"/>
    <w:rsid w:val="00FB7DFF"/>
    <w:rsid w:val="00FC28F1"/>
    <w:rsid w:val="00FC3A23"/>
    <w:rsid w:val="00FC51C9"/>
    <w:rsid w:val="00FD1D4F"/>
    <w:rsid w:val="00FD2A61"/>
    <w:rsid w:val="00FD3802"/>
    <w:rsid w:val="00FD3980"/>
    <w:rsid w:val="00FD4591"/>
    <w:rsid w:val="00FD4819"/>
    <w:rsid w:val="00FD5EAF"/>
    <w:rsid w:val="00FE037B"/>
    <w:rsid w:val="00FE09AD"/>
    <w:rsid w:val="00FE1510"/>
    <w:rsid w:val="00FE17FD"/>
    <w:rsid w:val="00FE3A62"/>
    <w:rsid w:val="00FE71C9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42F15"/>
  <w15:docId w15:val="{9862ADD1-7A9D-41FB-818F-E28C0EC8F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41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1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924"/>
  </w:style>
  <w:style w:type="paragraph" w:styleId="Footer">
    <w:name w:val="footer"/>
    <w:basedOn w:val="Normal"/>
    <w:link w:val="Foot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924"/>
  </w:style>
  <w:style w:type="paragraph" w:customStyle="1" w:styleId="TableParagraph">
    <w:name w:val="Table Paragraph"/>
    <w:basedOn w:val="Normal"/>
    <w:uiPriority w:val="1"/>
    <w:qFormat/>
    <w:rsid w:val="00A369C1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F8224-2CC1-4B6A-ADDB-BF7EFC83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35</cp:revision>
  <cp:lastPrinted>2018-12-26T08:57:00Z</cp:lastPrinted>
  <dcterms:created xsi:type="dcterms:W3CDTF">2017-06-20T10:01:00Z</dcterms:created>
  <dcterms:modified xsi:type="dcterms:W3CDTF">2025-08-01T21:46:00Z</dcterms:modified>
</cp:coreProperties>
</file>